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824719" w14:textId="77777777" w:rsidR="003C6781" w:rsidRPr="0074003F" w:rsidRDefault="003C6781" w:rsidP="00A66A3D">
      <w:pPr>
        <w:spacing w:after="0" w:line="360" w:lineRule="auto"/>
        <w:jc w:val="center"/>
        <w:rPr>
          <w:b/>
          <w:sz w:val="2"/>
        </w:rPr>
      </w:pPr>
    </w:p>
    <w:p w14:paraId="338649E3" w14:textId="1BAAA7CF" w:rsidR="00822F8C" w:rsidRDefault="007E55BC" w:rsidP="00057C61">
      <w:pP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VLOGA ZA SOFINANCIRANJE </w:t>
      </w:r>
      <w:r w:rsidR="005F4B15">
        <w:rPr>
          <w:b/>
          <w:sz w:val="24"/>
        </w:rPr>
        <w:t xml:space="preserve">UDELEŽBE </w:t>
      </w:r>
      <w:r w:rsidR="00C65014">
        <w:rPr>
          <w:b/>
          <w:sz w:val="24"/>
        </w:rPr>
        <w:t>DOKTORSKIH ŠTUDENTOV NA MEDNARODNIH</w:t>
      </w:r>
      <w:r w:rsidR="00404CFE">
        <w:rPr>
          <w:b/>
          <w:sz w:val="24"/>
        </w:rPr>
        <w:t xml:space="preserve"> DOGODKIH</w:t>
      </w:r>
      <w:r w:rsidR="00C65014">
        <w:rPr>
          <w:b/>
          <w:sz w:val="24"/>
        </w:rPr>
        <w:t xml:space="preserve"> </w:t>
      </w:r>
      <w:r w:rsidR="00404CFE">
        <w:rPr>
          <w:b/>
          <w:sz w:val="24"/>
        </w:rPr>
        <w:t>IN INTENZIVNIH PROGRAMIH</w:t>
      </w:r>
      <w:r w:rsidR="00C65014">
        <w:rPr>
          <w:b/>
          <w:sz w:val="24"/>
        </w:rPr>
        <w:t xml:space="preserve"> V TUJINI</w:t>
      </w:r>
      <w:r w:rsidR="00404CFE">
        <w:rPr>
          <w:b/>
          <w:sz w:val="24"/>
        </w:rPr>
        <w:t xml:space="preserve"> ZA LETO 202</w:t>
      </w:r>
      <w:r w:rsidR="001330E1">
        <w:rPr>
          <w:b/>
          <w:sz w:val="24"/>
        </w:rPr>
        <w:t>6</w:t>
      </w:r>
    </w:p>
    <w:p w14:paraId="7B204A47" w14:textId="77777777" w:rsidR="00A15C0F" w:rsidRDefault="00A15C0F" w:rsidP="00A15C0F">
      <w:pPr>
        <w:spacing w:after="0"/>
        <w:rPr>
          <w:sz w:val="20"/>
          <w:szCs w:val="20"/>
        </w:rPr>
      </w:pPr>
    </w:p>
    <w:p w14:paraId="2D7BBEDF" w14:textId="02ACE58B" w:rsidR="009F34E4" w:rsidRDefault="0013757D" w:rsidP="008C45B2">
      <w:pPr>
        <w:spacing w:after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Obrazec je namenjen sofinanciranju </w:t>
      </w:r>
      <w:r w:rsidR="005F4B15">
        <w:rPr>
          <w:sz w:val="20"/>
          <w:szCs w:val="20"/>
        </w:rPr>
        <w:t xml:space="preserve">udeležbe študentov Univerze v Mariboru na </w:t>
      </w:r>
      <w:r w:rsidR="00C65014">
        <w:rPr>
          <w:sz w:val="20"/>
          <w:szCs w:val="20"/>
        </w:rPr>
        <w:t>mednarodni</w:t>
      </w:r>
      <w:r w:rsidR="00404CFE">
        <w:rPr>
          <w:sz w:val="20"/>
          <w:szCs w:val="20"/>
        </w:rPr>
        <w:t xml:space="preserve">h dogodkih in intenzivnih programih </w:t>
      </w:r>
      <w:r w:rsidR="00C65014">
        <w:rPr>
          <w:sz w:val="20"/>
          <w:szCs w:val="20"/>
        </w:rPr>
        <w:t>v tujini</w:t>
      </w:r>
      <w:r w:rsidR="004F0D2A">
        <w:rPr>
          <w:sz w:val="20"/>
          <w:szCs w:val="20"/>
        </w:rPr>
        <w:t>.</w:t>
      </w:r>
    </w:p>
    <w:p w14:paraId="080EB01C" w14:textId="77777777" w:rsidR="00C75BC6" w:rsidRDefault="00C75BC6" w:rsidP="008C45B2">
      <w:pPr>
        <w:spacing w:after="0"/>
        <w:jc w:val="both"/>
        <w:rPr>
          <w:sz w:val="20"/>
          <w:szCs w:val="20"/>
        </w:rPr>
      </w:pPr>
    </w:p>
    <w:p w14:paraId="7F563BC9" w14:textId="577C5680" w:rsidR="001E4515" w:rsidRDefault="00AF2935" w:rsidP="008C45B2">
      <w:pPr>
        <w:spacing w:after="0"/>
        <w:jc w:val="both"/>
        <w:rPr>
          <w:sz w:val="20"/>
          <w:szCs w:val="20"/>
        </w:rPr>
      </w:pPr>
      <w:r>
        <w:rPr>
          <w:sz w:val="20"/>
          <w:szCs w:val="20"/>
        </w:rPr>
        <w:t>O odobritvi</w:t>
      </w:r>
      <w:r w:rsidR="006C09A2">
        <w:rPr>
          <w:sz w:val="20"/>
          <w:szCs w:val="20"/>
        </w:rPr>
        <w:t xml:space="preserve"> in višini</w:t>
      </w:r>
      <w:r>
        <w:rPr>
          <w:sz w:val="20"/>
          <w:szCs w:val="20"/>
        </w:rPr>
        <w:t xml:space="preserve"> stroškov sofinanciranja bo odločala</w:t>
      </w:r>
      <w:r w:rsidR="00CB7CD3">
        <w:rPr>
          <w:sz w:val="20"/>
          <w:szCs w:val="20"/>
        </w:rPr>
        <w:t xml:space="preserve"> Služba za mednarodno sodelovanje in programe </w:t>
      </w:r>
      <w:r>
        <w:rPr>
          <w:sz w:val="20"/>
          <w:szCs w:val="20"/>
        </w:rPr>
        <w:t>mobilnosti</w:t>
      </w:r>
      <w:r w:rsidR="006C09A2">
        <w:rPr>
          <w:sz w:val="20"/>
          <w:szCs w:val="20"/>
        </w:rPr>
        <w:t xml:space="preserve"> UM</w:t>
      </w:r>
      <w:r w:rsidR="00285097">
        <w:rPr>
          <w:sz w:val="20"/>
          <w:szCs w:val="20"/>
        </w:rPr>
        <w:t>.</w:t>
      </w:r>
    </w:p>
    <w:p w14:paraId="0B352018" w14:textId="77777777" w:rsidR="00BC52ED" w:rsidRDefault="00BC52ED" w:rsidP="0013757D">
      <w:pPr>
        <w:spacing w:after="0"/>
        <w:rPr>
          <w:b/>
          <w:sz w:val="20"/>
          <w:szCs w:val="20"/>
        </w:rPr>
      </w:pPr>
    </w:p>
    <w:p w14:paraId="101CE8FA" w14:textId="5D048989" w:rsidR="001E4515" w:rsidRPr="009F34E4" w:rsidRDefault="009F34E4" w:rsidP="0013757D">
      <w:pPr>
        <w:spacing w:after="0"/>
        <w:rPr>
          <w:b/>
          <w:sz w:val="20"/>
          <w:szCs w:val="20"/>
        </w:rPr>
      </w:pPr>
      <w:r w:rsidRPr="009F34E4">
        <w:rPr>
          <w:b/>
          <w:sz w:val="20"/>
          <w:szCs w:val="20"/>
        </w:rPr>
        <w:t>Prosimo, če ste pri načrtovanju in izvedb</w:t>
      </w:r>
      <w:r w:rsidR="00CB7CD3">
        <w:rPr>
          <w:b/>
          <w:sz w:val="20"/>
          <w:szCs w:val="20"/>
        </w:rPr>
        <w:t>i</w:t>
      </w:r>
      <w:r w:rsidRPr="009F34E4">
        <w:rPr>
          <w:b/>
          <w:sz w:val="20"/>
          <w:szCs w:val="20"/>
        </w:rPr>
        <w:t xml:space="preserve"> aktivnosti čim bolj ekonomični.</w:t>
      </w:r>
    </w:p>
    <w:p w14:paraId="40227166" w14:textId="77777777" w:rsidR="009F34E4" w:rsidRDefault="009F34E4" w:rsidP="0013757D">
      <w:pPr>
        <w:spacing w:after="0"/>
        <w:rPr>
          <w:sz w:val="20"/>
          <w:szCs w:val="20"/>
        </w:rPr>
      </w:pPr>
    </w:p>
    <w:p w14:paraId="046520D6" w14:textId="3212B881" w:rsidR="00DD6E45" w:rsidRPr="00CB7CD3" w:rsidRDefault="00DD6E45" w:rsidP="00CB7CD3">
      <w:pPr>
        <w:spacing w:after="0"/>
        <w:rPr>
          <w:sz w:val="20"/>
          <w:szCs w:val="20"/>
        </w:rPr>
      </w:pPr>
      <w:r w:rsidRPr="00262280">
        <w:rPr>
          <w:sz w:val="20"/>
          <w:szCs w:val="20"/>
        </w:rPr>
        <w:t>Izpolnjen in podpisan predlog pošljite</w:t>
      </w:r>
      <w:r w:rsidR="00CB7CD3">
        <w:rPr>
          <w:sz w:val="20"/>
          <w:szCs w:val="20"/>
        </w:rPr>
        <w:t xml:space="preserve"> na e-naslo</w:t>
      </w:r>
      <w:r w:rsidR="004E3B0E">
        <w:rPr>
          <w:sz w:val="20"/>
          <w:szCs w:val="20"/>
        </w:rPr>
        <w:t xml:space="preserve">v </w:t>
      </w:r>
      <w:hyperlink r:id="rId8" w:history="1">
        <w:r w:rsidR="004E3B0E" w:rsidRPr="00AE55F3">
          <w:rPr>
            <w:rStyle w:val="Hiperpovezava"/>
            <w:sz w:val="20"/>
            <w:szCs w:val="20"/>
          </w:rPr>
          <w:t>tadeja.tement1@um.si</w:t>
        </w:r>
      </w:hyperlink>
      <w:r w:rsidR="004E3B0E">
        <w:rPr>
          <w:sz w:val="20"/>
          <w:szCs w:val="20"/>
        </w:rPr>
        <w:t>.</w:t>
      </w:r>
    </w:p>
    <w:p w14:paraId="36A96FDC" w14:textId="77777777" w:rsidR="0013757D" w:rsidRPr="0074003F" w:rsidRDefault="0013757D" w:rsidP="0013757D">
      <w:pPr>
        <w:spacing w:after="0"/>
        <w:rPr>
          <w:sz w:val="16"/>
          <w:szCs w:val="20"/>
        </w:rPr>
      </w:pPr>
    </w:p>
    <w:tbl>
      <w:tblPr>
        <w:tblStyle w:val="Tabelamrea"/>
        <w:tblW w:w="9640" w:type="dxa"/>
        <w:tblInd w:w="-147" w:type="dxa"/>
        <w:tblLook w:val="04A0" w:firstRow="1" w:lastRow="0" w:firstColumn="1" w:lastColumn="0" w:noHBand="0" w:noVBand="1"/>
      </w:tblPr>
      <w:tblGrid>
        <w:gridCol w:w="2269"/>
        <w:gridCol w:w="7371"/>
      </w:tblGrid>
      <w:tr w:rsidR="006A6FF2" w:rsidRPr="00BC4862" w14:paraId="200C727D" w14:textId="77777777" w:rsidTr="00D849E8">
        <w:tc>
          <w:tcPr>
            <w:tcW w:w="2269" w:type="dxa"/>
          </w:tcPr>
          <w:p w14:paraId="1D3514A7" w14:textId="4FF8BA02" w:rsidR="006A6FF2" w:rsidRPr="00BC4862" w:rsidRDefault="00C75BC6" w:rsidP="009A6DC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e in priimek</w:t>
            </w:r>
          </w:p>
        </w:tc>
        <w:tc>
          <w:tcPr>
            <w:tcW w:w="7371" w:type="dxa"/>
          </w:tcPr>
          <w:p w14:paraId="18661A52" w14:textId="205D9150" w:rsidR="006A6FF2" w:rsidRPr="00BC4862" w:rsidRDefault="006A6FF2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363305" w:rsidRPr="00BC4862" w14:paraId="203600A6" w14:textId="77777777" w:rsidTr="00D849E8">
        <w:tc>
          <w:tcPr>
            <w:tcW w:w="2269" w:type="dxa"/>
          </w:tcPr>
          <w:p w14:paraId="1890EFD1" w14:textId="658E5F2E" w:rsidR="00363305" w:rsidRPr="00BC4862" w:rsidRDefault="00D849E8" w:rsidP="009A6DC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tujoča institucija</w:t>
            </w:r>
          </w:p>
        </w:tc>
        <w:tc>
          <w:tcPr>
            <w:tcW w:w="7371" w:type="dxa"/>
          </w:tcPr>
          <w:p w14:paraId="0B4CE691" w14:textId="50B73AF4" w:rsidR="00363305" w:rsidRPr="00BC4862" w:rsidRDefault="00363305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276725" w:rsidRPr="00BC4862" w14:paraId="2C036554" w14:textId="77777777" w:rsidTr="00D849E8">
        <w:tc>
          <w:tcPr>
            <w:tcW w:w="2269" w:type="dxa"/>
          </w:tcPr>
          <w:p w14:paraId="1421A9A0" w14:textId="21E64D9E" w:rsidR="00276725" w:rsidRDefault="00276725" w:rsidP="009A6DC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bd</w:t>
            </w:r>
            <w:r w:rsidR="009C5CD1">
              <w:rPr>
                <w:sz w:val="20"/>
                <w:szCs w:val="20"/>
              </w:rPr>
              <w:t>obje gostovanja</w:t>
            </w:r>
          </w:p>
        </w:tc>
        <w:tc>
          <w:tcPr>
            <w:tcW w:w="7371" w:type="dxa"/>
          </w:tcPr>
          <w:p w14:paraId="6A752B1A" w14:textId="5BC93305" w:rsidR="00276725" w:rsidRPr="00BC4862" w:rsidRDefault="00276725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824827" w:rsidRPr="00BC4862" w14:paraId="7B7E45EC" w14:textId="77777777" w:rsidTr="006E47EF">
        <w:tc>
          <w:tcPr>
            <w:tcW w:w="9640" w:type="dxa"/>
            <w:gridSpan w:val="2"/>
          </w:tcPr>
          <w:p w14:paraId="52C3AE14" w14:textId="77777777" w:rsidR="00824827" w:rsidRDefault="0013757D" w:rsidP="009A6DC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roben o</w:t>
            </w:r>
            <w:r w:rsidR="00824827" w:rsidRPr="00BC4862">
              <w:rPr>
                <w:sz w:val="20"/>
                <w:szCs w:val="20"/>
              </w:rPr>
              <w:t>pis aktivnosti:</w:t>
            </w:r>
          </w:p>
          <w:p w14:paraId="3717A934" w14:textId="77777777" w:rsidR="00AB69CA" w:rsidRPr="00BC4862" w:rsidRDefault="00AB69CA" w:rsidP="009A6DCD">
            <w:pPr>
              <w:spacing w:line="276" w:lineRule="auto"/>
              <w:rPr>
                <w:sz w:val="20"/>
                <w:szCs w:val="20"/>
              </w:rPr>
            </w:pPr>
          </w:p>
          <w:p w14:paraId="0F5E9512" w14:textId="77777777" w:rsidR="00824827" w:rsidRDefault="00824827" w:rsidP="003A6895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14:paraId="47FC6269" w14:textId="77777777" w:rsidR="003A6895" w:rsidRDefault="003A6895" w:rsidP="003A6895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14:paraId="2B523B6B" w14:textId="77777777" w:rsidR="003A6895" w:rsidRDefault="003A6895" w:rsidP="003A6895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14:paraId="789A0F98" w14:textId="77777777" w:rsidR="003A6895" w:rsidRDefault="003A6895" w:rsidP="003A6895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14:paraId="63115130" w14:textId="77777777" w:rsidR="003A6895" w:rsidRDefault="003A6895" w:rsidP="003A6895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14:paraId="6D97943E" w14:textId="77777777" w:rsidR="003A6895" w:rsidRDefault="003A6895" w:rsidP="003A6895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14:paraId="21C12487" w14:textId="77777777" w:rsidR="003A6895" w:rsidRDefault="003A6895" w:rsidP="003A6895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14:paraId="51DD495C" w14:textId="77777777" w:rsidR="003A6895" w:rsidRDefault="003A6895" w:rsidP="003A6895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14:paraId="0808FC71" w14:textId="77777777" w:rsidR="003A6895" w:rsidRDefault="003A6895" w:rsidP="003A6895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14:paraId="7B154ED5" w14:textId="77777777" w:rsidR="003A6895" w:rsidRPr="00BC4862" w:rsidRDefault="003A6895" w:rsidP="003A6895">
            <w:pPr>
              <w:spacing w:line="276" w:lineRule="auto"/>
              <w:jc w:val="both"/>
              <w:rPr>
                <w:sz w:val="20"/>
                <w:szCs w:val="20"/>
              </w:rPr>
            </w:pPr>
          </w:p>
        </w:tc>
      </w:tr>
      <w:tr w:rsidR="0013757D" w:rsidRPr="00BC4862" w14:paraId="50942308" w14:textId="77777777" w:rsidTr="006E47EF">
        <w:tc>
          <w:tcPr>
            <w:tcW w:w="9640" w:type="dxa"/>
            <w:gridSpan w:val="2"/>
          </w:tcPr>
          <w:p w14:paraId="364D7B60" w14:textId="7FB5078E" w:rsidR="0013757D" w:rsidRDefault="0013757D" w:rsidP="009A6DC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men </w:t>
            </w:r>
            <w:r w:rsidR="000D23D3">
              <w:rPr>
                <w:sz w:val="20"/>
                <w:szCs w:val="20"/>
              </w:rPr>
              <w:t xml:space="preserve">udeležbe </w:t>
            </w:r>
            <w:r w:rsidR="00CA654E">
              <w:rPr>
                <w:sz w:val="20"/>
                <w:szCs w:val="20"/>
              </w:rPr>
              <w:t xml:space="preserve">na </w:t>
            </w:r>
            <w:r w:rsidR="00CB7CD3">
              <w:rPr>
                <w:sz w:val="20"/>
                <w:szCs w:val="20"/>
              </w:rPr>
              <w:t>mednarodni konferenci ali poletni šoli za prijavitelja</w:t>
            </w:r>
            <w:r>
              <w:rPr>
                <w:sz w:val="20"/>
                <w:szCs w:val="20"/>
              </w:rPr>
              <w:t>:</w:t>
            </w:r>
          </w:p>
          <w:p w14:paraId="5582E977" w14:textId="0A4327CB" w:rsidR="0013757D" w:rsidRPr="0013757D" w:rsidRDefault="0013757D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4F103D5D" w14:textId="77777777" w:rsidR="00DB4F68" w:rsidRDefault="00DB4F68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754A81C8" w14:textId="77777777" w:rsidR="00615AAC" w:rsidRDefault="00615AAC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31D7B05C" w14:textId="77777777" w:rsidR="00615AAC" w:rsidRDefault="00615AAC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16A6E9DE" w14:textId="77777777" w:rsidR="00615AAC" w:rsidRDefault="00615AAC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2B91D92A" w14:textId="77777777" w:rsidR="00615AAC" w:rsidRPr="0013757D" w:rsidRDefault="00615AAC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25EE51D7" w14:textId="77777777" w:rsidR="0013757D" w:rsidRDefault="0013757D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04D23465" w14:textId="77777777" w:rsidR="00AB69CA" w:rsidRPr="0013757D" w:rsidRDefault="00AB69CA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42C66817" w14:textId="77777777" w:rsidR="0013757D" w:rsidRDefault="0013757D" w:rsidP="009A6DCD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9A6DCD" w:rsidRPr="00BC4862" w14:paraId="6D1543A9" w14:textId="77777777" w:rsidTr="00CF05BE">
        <w:tc>
          <w:tcPr>
            <w:tcW w:w="9640" w:type="dxa"/>
            <w:gridSpan w:val="2"/>
          </w:tcPr>
          <w:p w14:paraId="5E10BA3A" w14:textId="4D29F615" w:rsidR="009A6DCD" w:rsidRPr="00BC4862" w:rsidRDefault="0013757D" w:rsidP="009A6DC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dvideni s</w:t>
            </w:r>
            <w:r w:rsidR="009A6DCD" w:rsidRPr="00BC4862">
              <w:rPr>
                <w:sz w:val="20"/>
                <w:szCs w:val="20"/>
              </w:rPr>
              <w:t>troški aktivnosti (</w:t>
            </w:r>
            <w:r w:rsidR="009A6DCD" w:rsidRPr="004B4B98">
              <w:rPr>
                <w:b/>
                <w:sz w:val="20"/>
                <w:szCs w:val="20"/>
              </w:rPr>
              <w:t xml:space="preserve">navesti je </w:t>
            </w:r>
            <w:r w:rsidR="00CB7CD3">
              <w:rPr>
                <w:b/>
                <w:sz w:val="20"/>
                <w:szCs w:val="20"/>
              </w:rPr>
              <w:t>treba</w:t>
            </w:r>
            <w:r w:rsidR="009A6DCD" w:rsidRPr="004B4B98">
              <w:rPr>
                <w:b/>
                <w:sz w:val="20"/>
                <w:szCs w:val="20"/>
              </w:rPr>
              <w:t xml:space="preserve"> vse stroške vključno z davk</w:t>
            </w:r>
            <w:r w:rsidR="00D025DA" w:rsidRPr="004B4B98">
              <w:rPr>
                <w:b/>
                <w:sz w:val="20"/>
                <w:szCs w:val="20"/>
              </w:rPr>
              <w:t>i</w:t>
            </w:r>
            <w:r w:rsidR="009A6DCD" w:rsidRPr="004B4B98">
              <w:rPr>
                <w:b/>
                <w:sz w:val="20"/>
                <w:szCs w:val="20"/>
              </w:rPr>
              <w:t xml:space="preserve"> in prispevki</w:t>
            </w:r>
            <w:r w:rsidR="009A6DCD" w:rsidRPr="00BC4862">
              <w:rPr>
                <w:sz w:val="20"/>
                <w:szCs w:val="20"/>
              </w:rPr>
              <w:t>)</w:t>
            </w:r>
            <w:r w:rsidR="00F402CD">
              <w:rPr>
                <w:sz w:val="20"/>
                <w:szCs w:val="20"/>
              </w:rPr>
              <w:t>:</w:t>
            </w:r>
          </w:p>
          <w:p w14:paraId="42C5387C" w14:textId="1D458E37" w:rsidR="009A6DCD" w:rsidRPr="00BC4862" w:rsidRDefault="009A6DCD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2314B8BA" w14:textId="77777777" w:rsidR="002F1F53" w:rsidRDefault="002F1F53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6CFF7C94" w14:textId="77777777" w:rsidR="00BC4862" w:rsidRDefault="00BC4862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51710248" w14:textId="2A59E2E3" w:rsidR="002F1F53" w:rsidRDefault="002F1F53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5561F4B5" w14:textId="77777777" w:rsidR="00DB4F68" w:rsidRPr="00BC4862" w:rsidRDefault="00DB4F68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777163D6" w14:textId="77777777" w:rsidR="009A6DCD" w:rsidRPr="00BC4862" w:rsidRDefault="009A6DCD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54100738" w14:textId="77777777" w:rsidR="009A6DCD" w:rsidRPr="00BC4862" w:rsidRDefault="009A6DCD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05F1E090" w14:textId="77777777" w:rsidR="009A6DCD" w:rsidRPr="00BC4862" w:rsidRDefault="009A6DCD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3411B398" w14:textId="7AB9AFC6" w:rsidR="009A6DCD" w:rsidRDefault="000E2BC5" w:rsidP="000E2BC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Strošek</w:t>
            </w:r>
            <w:r w:rsidR="00611B1D" w:rsidRPr="00BC4862">
              <w:rPr>
                <w:sz w:val="20"/>
                <w:szCs w:val="20"/>
              </w:rPr>
              <w:t xml:space="preserve"> skupaj:</w:t>
            </w:r>
            <w:r w:rsidR="00611B1D" w:rsidRPr="00BC4862">
              <w:rPr>
                <w:b/>
                <w:sz w:val="20"/>
                <w:szCs w:val="20"/>
              </w:rPr>
              <w:t xml:space="preserve"> </w:t>
            </w:r>
          </w:p>
          <w:p w14:paraId="2B40B966" w14:textId="26C4E221" w:rsidR="003E30C5" w:rsidRPr="003E30C5" w:rsidRDefault="003E30C5" w:rsidP="000E2BC5">
            <w:pPr>
              <w:spacing w:line="276" w:lineRule="auto"/>
              <w:rPr>
                <w:b/>
                <w:sz w:val="20"/>
                <w:szCs w:val="20"/>
              </w:rPr>
            </w:pPr>
            <w:r w:rsidRPr="003E30C5">
              <w:rPr>
                <w:bCs/>
                <w:sz w:val="20"/>
                <w:szCs w:val="20"/>
              </w:rPr>
              <w:t>Višina zaprošenih sredstev sofinanciranja:</w:t>
            </w:r>
            <w:r w:rsidRPr="003E30C5">
              <w:rPr>
                <w:b/>
                <w:sz w:val="20"/>
                <w:szCs w:val="20"/>
              </w:rPr>
              <w:t xml:space="preserve"> </w:t>
            </w:r>
          </w:p>
        </w:tc>
      </w:tr>
    </w:tbl>
    <w:p w14:paraId="63D1A0C8" w14:textId="77777777" w:rsidR="00CB6ED7" w:rsidRDefault="00CB6ED7" w:rsidP="00CB6ED7">
      <w:pPr>
        <w:spacing w:after="0"/>
        <w:rPr>
          <w:sz w:val="20"/>
          <w:szCs w:val="20"/>
        </w:rPr>
      </w:pPr>
    </w:p>
    <w:p w14:paraId="7C11F231" w14:textId="56A62E7D" w:rsidR="00086C7D" w:rsidRPr="00BC4862" w:rsidRDefault="00086C7D" w:rsidP="00CB6ED7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Izjavljam, da </w:t>
      </w:r>
      <w:r w:rsidR="00CE0479">
        <w:rPr>
          <w:b/>
          <w:sz w:val="20"/>
          <w:szCs w:val="20"/>
        </w:rPr>
        <w:t>stroški zgoraj navedenih aktivnosti ne bodo dvojno financira</w:t>
      </w:r>
      <w:r w:rsidR="00CB7CD3">
        <w:rPr>
          <w:b/>
          <w:sz w:val="20"/>
          <w:szCs w:val="20"/>
        </w:rPr>
        <w:t>ni.</w:t>
      </w:r>
    </w:p>
    <w:p w14:paraId="57854453" w14:textId="77777777" w:rsidR="007053E2" w:rsidRDefault="007053E2" w:rsidP="00CB6ED7">
      <w:pPr>
        <w:spacing w:after="0"/>
        <w:rPr>
          <w:sz w:val="20"/>
          <w:szCs w:val="20"/>
        </w:rPr>
      </w:pPr>
    </w:p>
    <w:tbl>
      <w:tblPr>
        <w:tblStyle w:val="Tabelamrea"/>
        <w:tblpPr w:leftFromText="141" w:rightFromText="141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</w:tblGrid>
      <w:tr w:rsidR="0099092D" w:rsidRPr="00BC4862" w14:paraId="5E604D5B" w14:textId="77777777" w:rsidTr="00404CFE">
        <w:tc>
          <w:tcPr>
            <w:tcW w:w="4531" w:type="dxa"/>
          </w:tcPr>
          <w:p w14:paraId="0D7BAF04" w14:textId="77777777" w:rsidR="0099092D" w:rsidRPr="0074003F" w:rsidRDefault="0099092D" w:rsidP="00404CFE">
            <w:pPr>
              <w:rPr>
                <w:b/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Kraj in datum:</w:t>
            </w:r>
            <w:r w:rsidR="00BC4862">
              <w:rPr>
                <w:sz w:val="20"/>
                <w:szCs w:val="20"/>
              </w:rPr>
              <w:t xml:space="preserve"> </w:t>
            </w:r>
          </w:p>
          <w:p w14:paraId="5CF5D7AF" w14:textId="77777777" w:rsidR="0099092D" w:rsidRPr="00BC4862" w:rsidRDefault="0099092D" w:rsidP="00404CFE">
            <w:pPr>
              <w:rPr>
                <w:sz w:val="20"/>
                <w:szCs w:val="20"/>
              </w:rPr>
            </w:pPr>
          </w:p>
        </w:tc>
      </w:tr>
      <w:tr w:rsidR="00404CFE" w:rsidRPr="00BC4862" w14:paraId="4627E36D" w14:textId="77777777" w:rsidTr="00404CFE">
        <w:tc>
          <w:tcPr>
            <w:tcW w:w="4531" w:type="dxa"/>
          </w:tcPr>
          <w:p w14:paraId="0C4C14F3" w14:textId="77777777" w:rsidR="00404CFE" w:rsidRPr="00BC4862" w:rsidRDefault="00404CFE" w:rsidP="00404CFE">
            <w:pPr>
              <w:rPr>
                <w:b/>
                <w:sz w:val="20"/>
                <w:szCs w:val="20"/>
              </w:rPr>
            </w:pPr>
          </w:p>
          <w:p w14:paraId="2E79B064" w14:textId="6D064A11" w:rsidR="00404CFE" w:rsidRDefault="00404CFE" w:rsidP="00404C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BC4862">
              <w:rPr>
                <w:sz w:val="20"/>
                <w:szCs w:val="20"/>
              </w:rPr>
              <w:t>odpis</w:t>
            </w:r>
            <w:r w:rsidR="00745B73">
              <w:rPr>
                <w:sz w:val="20"/>
                <w:szCs w:val="20"/>
              </w:rPr>
              <w:t xml:space="preserve"> študenta</w:t>
            </w:r>
            <w:r w:rsidRPr="00BC4862">
              <w:rPr>
                <w:sz w:val="20"/>
                <w:szCs w:val="20"/>
              </w:rPr>
              <w:t>:</w:t>
            </w:r>
          </w:p>
          <w:p w14:paraId="31E67DF5" w14:textId="77777777" w:rsidR="00404CFE" w:rsidRPr="00BC4862" w:rsidRDefault="00404CFE" w:rsidP="00404CFE">
            <w:pPr>
              <w:rPr>
                <w:sz w:val="20"/>
                <w:szCs w:val="20"/>
              </w:rPr>
            </w:pPr>
          </w:p>
          <w:p w14:paraId="0D70C259" w14:textId="77777777" w:rsidR="00404CFE" w:rsidRPr="00BC4862" w:rsidRDefault="00404CFE" w:rsidP="00404CFE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__________________________________________</w:t>
            </w:r>
          </w:p>
        </w:tc>
      </w:tr>
    </w:tbl>
    <w:p w14:paraId="2EDC0563" w14:textId="3688FEE2" w:rsidR="0013757D" w:rsidRDefault="00404CFE" w:rsidP="00F90B91">
      <w:pPr>
        <w:spacing w:after="0"/>
      </w:pPr>
      <w:r>
        <w:br w:type="textWrapping" w:clear="all"/>
      </w:r>
    </w:p>
    <w:p w14:paraId="57363E56" w14:textId="5B195DAC" w:rsidR="00745B73" w:rsidRDefault="00745B73" w:rsidP="00745B73">
      <w:pPr>
        <w:framePr w:hSpace="141" w:wrap="around" w:vAnchor="text" w:hAnchor="text" w:y="1"/>
        <w:suppressOverlap/>
        <w:rPr>
          <w:sz w:val="20"/>
          <w:szCs w:val="20"/>
        </w:rPr>
      </w:pPr>
      <w:r>
        <w:rPr>
          <w:sz w:val="20"/>
          <w:szCs w:val="20"/>
        </w:rPr>
        <w:t>P</w:t>
      </w:r>
      <w:r w:rsidRPr="00BC4862">
        <w:rPr>
          <w:sz w:val="20"/>
          <w:szCs w:val="20"/>
        </w:rPr>
        <w:t>odpis</w:t>
      </w:r>
      <w:r>
        <w:rPr>
          <w:sz w:val="20"/>
          <w:szCs w:val="20"/>
        </w:rPr>
        <w:t xml:space="preserve"> koordinatorja v mednarodni pisarni na matični fakulteti/Erasmus koordinatorja</w:t>
      </w:r>
      <w:r w:rsidRPr="00BC4862">
        <w:rPr>
          <w:sz w:val="20"/>
          <w:szCs w:val="20"/>
        </w:rPr>
        <w:t>:</w:t>
      </w:r>
    </w:p>
    <w:p w14:paraId="57024E8B" w14:textId="77777777" w:rsidR="00745B73" w:rsidRPr="00BC4862" w:rsidRDefault="00745B73" w:rsidP="00745B73">
      <w:pPr>
        <w:framePr w:hSpace="141" w:wrap="around" w:vAnchor="text" w:hAnchor="text" w:y="1"/>
        <w:suppressOverlap/>
        <w:rPr>
          <w:sz w:val="20"/>
          <w:szCs w:val="20"/>
        </w:rPr>
      </w:pPr>
    </w:p>
    <w:p w14:paraId="49C76E4C" w14:textId="0E8C1A84" w:rsidR="0013757D" w:rsidRDefault="00745B73" w:rsidP="00745B73">
      <w:pPr>
        <w:spacing w:after="0"/>
      </w:pPr>
      <w:r w:rsidRPr="00BC4862">
        <w:rPr>
          <w:sz w:val="20"/>
          <w:szCs w:val="20"/>
        </w:rPr>
        <w:t>__________________________________________</w:t>
      </w:r>
    </w:p>
    <w:sectPr w:rsidR="0013757D" w:rsidSect="00404CFE">
      <w:footerReference w:type="default" r:id="rId9"/>
      <w:headerReference w:type="first" r:id="rId10"/>
      <w:footerReference w:type="first" r:id="rId11"/>
      <w:pgSz w:w="11906" w:h="16838"/>
      <w:pgMar w:top="1799" w:right="991" w:bottom="13" w:left="1276" w:header="422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3AC68" w14:textId="77777777" w:rsidR="00A86991" w:rsidRDefault="00A86991" w:rsidP="00A25D2D">
      <w:pPr>
        <w:spacing w:after="0" w:line="240" w:lineRule="auto"/>
      </w:pPr>
      <w:r>
        <w:separator/>
      </w:r>
    </w:p>
  </w:endnote>
  <w:endnote w:type="continuationSeparator" w:id="0">
    <w:p w14:paraId="7F542177" w14:textId="77777777" w:rsidR="00A86991" w:rsidRDefault="00A86991" w:rsidP="00A25D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1474215"/>
      <w:docPartObj>
        <w:docPartGallery w:val="Page Numbers (Bottom of Page)"/>
        <w:docPartUnique/>
      </w:docPartObj>
    </w:sdtPr>
    <w:sdtEndPr/>
    <w:sdtContent>
      <w:sdt>
        <w:sdtPr>
          <w:id w:val="157513059"/>
          <w:docPartObj>
            <w:docPartGallery w:val="Page Numbers (Top of Page)"/>
            <w:docPartUnique/>
          </w:docPartObj>
        </w:sdtPr>
        <w:sdtEndPr/>
        <w:sdtContent>
          <w:p w14:paraId="3A8DFE59" w14:textId="77777777" w:rsidR="001E4515" w:rsidRDefault="001E4515">
            <w:pPr>
              <w:pStyle w:val="Noga"/>
              <w:jc w:val="right"/>
            </w:pPr>
            <w:r>
              <w:t xml:space="preserve">Stra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45B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d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45B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46379FD" w14:textId="77777777" w:rsidR="00CE0479" w:rsidRDefault="00CE047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4825337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A2F51A8" w14:textId="77777777" w:rsidR="00CE0479" w:rsidRDefault="00CE0479">
            <w:pPr>
              <w:pStyle w:val="Noga"/>
              <w:jc w:val="right"/>
            </w:pPr>
            <w:r>
              <w:t xml:space="preserve">Stra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45B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d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45B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45C92E4" w14:textId="77777777" w:rsidR="00CE0479" w:rsidRDefault="00CE047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DF4775" w14:textId="77777777" w:rsidR="00A86991" w:rsidRDefault="00A86991" w:rsidP="00A25D2D">
      <w:pPr>
        <w:spacing w:after="0" w:line="240" w:lineRule="auto"/>
      </w:pPr>
      <w:r>
        <w:separator/>
      </w:r>
    </w:p>
  </w:footnote>
  <w:footnote w:type="continuationSeparator" w:id="0">
    <w:p w14:paraId="054D49FB" w14:textId="77777777" w:rsidR="00A86991" w:rsidRDefault="00A86991" w:rsidP="00A25D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5E9EC" w14:textId="4E41F6F7" w:rsidR="002F1F53" w:rsidRDefault="00DF283B" w:rsidP="002F1F53">
    <w:pPr>
      <w:spacing w:after="0"/>
    </w:pPr>
    <w:r w:rsidRPr="00DF283B">
      <w:rPr>
        <w:noProof/>
      </w:rPr>
      <w:drawing>
        <wp:inline distT="0" distB="0" distL="0" distR="0" wp14:anchorId="2A9911CF" wp14:editId="4D4CF8B5">
          <wp:extent cx="2076450" cy="492482"/>
          <wp:effectExtent l="0" t="0" r="0" b="3175"/>
          <wp:docPr id="3" name="Slika 2" descr="Slika, ki vsebuje besede besedilo, pisava, posnetek zaslona, logotip&#10;&#10;Opis je samodejno ustvarjen">
            <a:extLst xmlns:a="http://schemas.openxmlformats.org/drawingml/2006/main">
              <a:ext uri="{FF2B5EF4-FFF2-40B4-BE49-F238E27FC236}">
                <a16:creationId xmlns:a16="http://schemas.microsoft.com/office/drawing/2014/main" id="{E778C500-9834-A289-7BBF-9E0D4A2E04D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2" descr="Slika, ki vsebuje besede besedilo, pisava, posnetek zaslona, logotip&#10;&#10;Opis je samodejno ustvarjen">
                    <a:extLst>
                      <a:ext uri="{FF2B5EF4-FFF2-40B4-BE49-F238E27FC236}">
                        <a16:creationId xmlns:a16="http://schemas.microsoft.com/office/drawing/2014/main" id="{E778C500-9834-A289-7BBF-9E0D4A2E04D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/>
                  <a:srcRect t="10741"/>
                  <a:stretch/>
                </pic:blipFill>
                <pic:spPr>
                  <a:xfrm>
                    <a:off x="0" y="0"/>
                    <a:ext cx="2102108" cy="4985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957CF">
      <w:t xml:space="preserve">         </w:t>
    </w:r>
    <w:r w:rsidR="001330E1">
      <w:rPr>
        <w:noProof/>
      </w:rPr>
      <w:drawing>
        <wp:inline distT="0" distB="0" distL="0" distR="0" wp14:anchorId="53AC3486" wp14:editId="1067EDDF">
          <wp:extent cx="1276350" cy="727075"/>
          <wp:effectExtent l="0" t="0" r="0" b="0"/>
          <wp:docPr id="1955413461" name="Slika 2" descr="Slika, ki vsebuje besede steklenica, oblikovanje, cerkev&#10;&#10;Vsebina, ustvarjena z UI, morda ni pravil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5413461" name="Slika 2" descr="Slika, ki vsebuje besede steklenica, oblikovanje, cerkev&#10;&#10;Vsebina, ustvarjena z UI, morda ni pravilna.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6350" cy="727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EEBC4AB" w14:textId="7ABFD7C1" w:rsidR="002F1F53" w:rsidRDefault="002F1F53" w:rsidP="002F1F53">
    <w:pPr>
      <w:spacing w:after="0"/>
    </w:pPr>
  </w:p>
  <w:p w14:paraId="65E4CE54" w14:textId="5FD3EFEC" w:rsidR="002F1F53" w:rsidRDefault="002F1F5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CC4349"/>
    <w:multiLevelType w:val="hybridMultilevel"/>
    <w:tmpl w:val="79ECD22A"/>
    <w:lvl w:ilvl="0" w:tplc="727C72B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8818F5"/>
    <w:multiLevelType w:val="hybridMultilevel"/>
    <w:tmpl w:val="04BA9E58"/>
    <w:lvl w:ilvl="0" w:tplc="3B6851A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17104573">
    <w:abstractNumId w:val="1"/>
  </w:num>
  <w:num w:numId="2" w16cid:durableId="1358239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TQzMzM0MTaxtLRU0lEKTi0uzszPAykwrQUAN0iQuSwAAAA="/>
  </w:docVars>
  <w:rsids>
    <w:rsidRoot w:val="00334DAC"/>
    <w:rsid w:val="00053666"/>
    <w:rsid w:val="00054D1F"/>
    <w:rsid w:val="00057C61"/>
    <w:rsid w:val="00086C7D"/>
    <w:rsid w:val="000D23D3"/>
    <w:rsid w:val="000E2BC5"/>
    <w:rsid w:val="000E336D"/>
    <w:rsid w:val="001330E1"/>
    <w:rsid w:val="0013757D"/>
    <w:rsid w:val="00155FEA"/>
    <w:rsid w:val="001927DC"/>
    <w:rsid w:val="001E4515"/>
    <w:rsid w:val="00213A45"/>
    <w:rsid w:val="00262280"/>
    <w:rsid w:val="00276725"/>
    <w:rsid w:val="00285097"/>
    <w:rsid w:val="002A6CC0"/>
    <w:rsid w:val="002F1F53"/>
    <w:rsid w:val="002F57B2"/>
    <w:rsid w:val="00334DAC"/>
    <w:rsid w:val="00363305"/>
    <w:rsid w:val="003A6895"/>
    <w:rsid w:val="003C6781"/>
    <w:rsid w:val="003E30C5"/>
    <w:rsid w:val="003F7825"/>
    <w:rsid w:val="003F7982"/>
    <w:rsid w:val="00404CFE"/>
    <w:rsid w:val="0041482B"/>
    <w:rsid w:val="004A32DB"/>
    <w:rsid w:val="004B4B98"/>
    <w:rsid w:val="004C5758"/>
    <w:rsid w:val="004E2333"/>
    <w:rsid w:val="004E3B0E"/>
    <w:rsid w:val="004F0D2A"/>
    <w:rsid w:val="004F3364"/>
    <w:rsid w:val="00566241"/>
    <w:rsid w:val="005957CF"/>
    <w:rsid w:val="005E4A5C"/>
    <w:rsid w:val="005F4B15"/>
    <w:rsid w:val="00611B1D"/>
    <w:rsid w:val="00612E86"/>
    <w:rsid w:val="00615AAC"/>
    <w:rsid w:val="006A6FF2"/>
    <w:rsid w:val="006C09A2"/>
    <w:rsid w:val="007053E2"/>
    <w:rsid w:val="0074003F"/>
    <w:rsid w:val="00745B73"/>
    <w:rsid w:val="007E19CB"/>
    <w:rsid w:val="007E55BC"/>
    <w:rsid w:val="00822F8C"/>
    <w:rsid w:val="008237FD"/>
    <w:rsid w:val="00824827"/>
    <w:rsid w:val="00853612"/>
    <w:rsid w:val="0085485C"/>
    <w:rsid w:val="008C1B5B"/>
    <w:rsid w:val="008C45B2"/>
    <w:rsid w:val="00923162"/>
    <w:rsid w:val="0099092D"/>
    <w:rsid w:val="009A6DCD"/>
    <w:rsid w:val="009C5CD1"/>
    <w:rsid w:val="009F34E4"/>
    <w:rsid w:val="00A15C0F"/>
    <w:rsid w:val="00A25D2D"/>
    <w:rsid w:val="00A66A3D"/>
    <w:rsid w:val="00A7223A"/>
    <w:rsid w:val="00A86991"/>
    <w:rsid w:val="00AB69CA"/>
    <w:rsid w:val="00AE3BCF"/>
    <w:rsid w:val="00AF2935"/>
    <w:rsid w:val="00B65CC8"/>
    <w:rsid w:val="00B720E7"/>
    <w:rsid w:val="00B80D31"/>
    <w:rsid w:val="00BC4862"/>
    <w:rsid w:val="00BC52ED"/>
    <w:rsid w:val="00BE5EEE"/>
    <w:rsid w:val="00C617C7"/>
    <w:rsid w:val="00C624F0"/>
    <w:rsid w:val="00C65014"/>
    <w:rsid w:val="00C75BC6"/>
    <w:rsid w:val="00CA654E"/>
    <w:rsid w:val="00CB0D74"/>
    <w:rsid w:val="00CB6ED7"/>
    <w:rsid w:val="00CB7CD3"/>
    <w:rsid w:val="00CE0479"/>
    <w:rsid w:val="00D025DA"/>
    <w:rsid w:val="00D849E8"/>
    <w:rsid w:val="00DB4F68"/>
    <w:rsid w:val="00DB5C4B"/>
    <w:rsid w:val="00DC1604"/>
    <w:rsid w:val="00DD6E45"/>
    <w:rsid w:val="00DD7A2D"/>
    <w:rsid w:val="00DF283B"/>
    <w:rsid w:val="00E60A95"/>
    <w:rsid w:val="00E62F68"/>
    <w:rsid w:val="00E6664D"/>
    <w:rsid w:val="00EC1F1A"/>
    <w:rsid w:val="00F044F0"/>
    <w:rsid w:val="00F23F7B"/>
    <w:rsid w:val="00F402CD"/>
    <w:rsid w:val="00F501C4"/>
    <w:rsid w:val="00F90B91"/>
    <w:rsid w:val="00FE009A"/>
    <w:rsid w:val="00FF0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,"/>
  <w:listSeparator w:val=";"/>
  <w14:docId w14:val="62FD6ED8"/>
  <w15:chartTrackingRefBased/>
  <w15:docId w15:val="{3EBC2E83-6865-4D79-866A-106CA45CA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A25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A25D2D"/>
  </w:style>
  <w:style w:type="paragraph" w:styleId="Noga">
    <w:name w:val="footer"/>
    <w:basedOn w:val="Navaden"/>
    <w:link w:val="NogaZnak"/>
    <w:uiPriority w:val="99"/>
    <w:unhideWhenUsed/>
    <w:rsid w:val="00A25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25D2D"/>
  </w:style>
  <w:style w:type="table" w:styleId="Tabelamrea">
    <w:name w:val="Table Grid"/>
    <w:basedOn w:val="Navadnatabela"/>
    <w:uiPriority w:val="39"/>
    <w:rsid w:val="006A6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C48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C4862"/>
    <w:rPr>
      <w:rFonts w:ascii="Segoe UI" w:hAnsi="Segoe UI" w:cs="Segoe UI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DD6E45"/>
    <w:rPr>
      <w:color w:val="0563C1" w:themeColor="hyperlink"/>
      <w:u w:val="single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AE3BCF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AE3BCF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AE3BCF"/>
    <w:rPr>
      <w:vertAlign w:val="superscript"/>
    </w:rPr>
  </w:style>
  <w:style w:type="character" w:styleId="Nerazreenaomemba">
    <w:name w:val="Unresolved Mention"/>
    <w:basedOn w:val="Privzetapisavaodstavka"/>
    <w:uiPriority w:val="99"/>
    <w:semiHidden/>
    <w:unhideWhenUsed/>
    <w:rsid w:val="000E336D"/>
    <w:rPr>
      <w:color w:val="605E5C"/>
      <w:shd w:val="clear" w:color="auto" w:fill="E1DFDD"/>
    </w:rPr>
  </w:style>
  <w:style w:type="paragraph" w:styleId="Odstavekseznama">
    <w:name w:val="List Paragraph"/>
    <w:basedOn w:val="Navaden"/>
    <w:uiPriority w:val="34"/>
    <w:qFormat/>
    <w:rsid w:val="00FF0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deja.tement1@um.si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E934EA8C-DA49-456B-B226-6E779A193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š Kline</dc:creator>
  <cp:keywords/>
  <dc:description/>
  <cp:lastModifiedBy>Tadeja Tement</cp:lastModifiedBy>
  <cp:revision>32</cp:revision>
  <cp:lastPrinted>2016-11-08T06:50:00Z</cp:lastPrinted>
  <dcterms:created xsi:type="dcterms:W3CDTF">2017-10-05T12:55:00Z</dcterms:created>
  <dcterms:modified xsi:type="dcterms:W3CDTF">2025-11-04T10:27:00Z</dcterms:modified>
</cp:coreProperties>
</file>